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825EE7" w:rsidR="00CF1D69" w:rsidP="00CF1D69" w:rsidRDefault="00CF1D69" w14:paraId="0235BB67" w14:textId="77777777">
      <w:pPr>
        <w:keepNext/>
        <w:keepLines/>
        <w:spacing w:after="0" w:line="240" w:lineRule="auto"/>
        <w:outlineLvl w:val="0"/>
        <w:rPr>
          <w:rFonts w:ascii="Arial" w:hAnsi="Arial" w:cs="Arial"/>
          <w:color w:val="341E59"/>
          <w:szCs w:val="20"/>
        </w:rPr>
      </w:pPr>
    </w:p>
    <w:p w:rsidRPr="00825EE7" w:rsidR="00B06903" w:rsidP="00080B5D" w:rsidRDefault="00B06903" w14:paraId="7F3BEC41" w14:textId="58D484AA">
      <w:pPr>
        <w:rPr>
          <w:rFonts w:ascii="Arial" w:hAnsi="Arial" w:cs="Arial"/>
        </w:rPr>
      </w:pPr>
    </w:p>
    <w:p w:rsidRPr="00825EE7" w:rsidR="00CD61DE" w:rsidP="00CD61DE" w:rsidRDefault="00AE0EFD" w14:paraId="2E9629E3" w14:textId="4D8A4920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>Programme</w:t>
      </w:r>
      <w:r w:rsidRPr="00825EE7" w:rsidR="00CD61DE">
        <w:rPr>
          <w:rFonts w:ascii="Arial" w:hAnsi="Arial" w:cs="Arial"/>
        </w:rPr>
        <w:t xml:space="preserve"> Category</w:t>
      </w:r>
    </w:p>
    <w:p w:rsidRPr="00825EE7" w:rsidR="00CD61DE" w:rsidP="0AFC077B" w:rsidRDefault="00C67526" w14:paraId="1069354E" w14:textId="39FE82CE">
      <w:pPr>
        <w:tabs>
          <w:tab w:val="left" w:pos="2835"/>
          <w:tab w:val="left" w:pos="5670"/>
        </w:tabs>
        <w:rPr>
          <w:rFonts w:ascii="Arial" w:hAnsi="Arial" w:cs="Arial"/>
          <w:sz w:val="22"/>
          <w:szCs w:val="22"/>
        </w:rPr>
      </w:pPr>
      <w:sdt>
        <w:sdtPr>
          <w:id w:val="-1577518057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Arial" w:hAnsi="Arial" w:cs="Arial"/>
            <w:sz w:val="22"/>
            <w:szCs w:val="22"/>
          </w:rPr>
        </w:sdtPr>
        <w:sdtContent>
          <w:r w:rsidRPr="0AFC077B" w:rsidR="05322DBB">
            <w:rPr>
              <w:rFonts w:ascii="Segoe UI Symbol" w:hAnsi="Segoe UI Symbol" w:eastAsia="MS Gothic" w:cs="Segoe UI Symbol"/>
              <w:sz w:val="22"/>
              <w:szCs w:val="22"/>
            </w:rPr>
            <w:t>☐</w:t>
          </w:r>
        </w:sdtContent>
        <w:sdtEndPr>
          <w:rPr>
            <w:rFonts w:ascii="Arial" w:hAnsi="Arial" w:cs="Arial"/>
            <w:sz w:val="22"/>
            <w:szCs w:val="22"/>
          </w:rPr>
        </w:sdtEndPr>
      </w:sdt>
      <w:r w:rsidRPr="0AFC077B" w:rsidR="05322DBB">
        <w:rPr>
          <w:rFonts w:ascii="Arial" w:hAnsi="Arial" w:cs="Arial"/>
          <w:sz w:val="22"/>
          <w:szCs w:val="22"/>
        </w:rPr>
        <w:t xml:space="preserve"> </w:t>
      </w:r>
      <w:r w:rsidRPr="0AFC077B" w:rsidR="17C9B341">
        <w:rPr>
          <w:rFonts w:ascii="Arial" w:hAnsi="Arial" w:cs="Arial"/>
          <w:sz w:val="22"/>
          <w:szCs w:val="22"/>
        </w:rPr>
        <w:t>Kura Raumati</w:t>
      </w:r>
      <w:r w:rsidRPr="0AFC077B" w:rsidR="458B5F1C">
        <w:rPr>
          <w:rFonts w:ascii="Arial" w:hAnsi="Arial" w:cs="Arial"/>
          <w:sz w:val="22"/>
          <w:szCs w:val="22"/>
        </w:rPr>
        <w:t xml:space="preserve"> (Māori)</w:t>
      </w:r>
      <w:r>
        <w:tab/>
      </w:r>
      <w:sdt>
        <w:sdtPr>
          <w:id w:val="-612827357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Arial" w:hAnsi="Arial" w:cs="Arial"/>
            <w:sz w:val="22"/>
            <w:szCs w:val="22"/>
          </w:rPr>
        </w:sdtPr>
        <w:sdtContent>
          <w:r w:rsidRPr="0AFC077B" w:rsidR="17C9B341">
            <w:rPr>
              <w:rFonts w:ascii="MS Gothic" w:hAnsi="MS Gothic" w:eastAsia="MS Gothic" w:cs="Arial"/>
              <w:sz w:val="22"/>
              <w:szCs w:val="22"/>
            </w:rPr>
            <w:t>☐</w:t>
          </w:r>
        </w:sdtContent>
        <w:sdtEndPr>
          <w:rPr>
            <w:rFonts w:ascii="Arial" w:hAnsi="Arial" w:cs="Arial"/>
            <w:sz w:val="22"/>
            <w:szCs w:val="22"/>
          </w:rPr>
        </w:sdtEndPr>
      </w:sdt>
      <w:r w:rsidRPr="0AFC077B" w:rsidR="05322DBB">
        <w:rPr>
          <w:rFonts w:ascii="Arial" w:hAnsi="Arial" w:cs="Arial"/>
          <w:sz w:val="22"/>
          <w:szCs w:val="22"/>
        </w:rPr>
        <w:t xml:space="preserve"> </w:t>
      </w:r>
      <w:r w:rsidRPr="0AFC077B" w:rsidR="17C9B341">
        <w:rPr>
          <w:rFonts w:ascii="Arial" w:hAnsi="Arial" w:cs="Arial"/>
          <w:sz w:val="22"/>
          <w:szCs w:val="22"/>
        </w:rPr>
        <w:t>Fatu Malosi</w:t>
      </w:r>
      <w:r w:rsidRPr="0AFC077B" w:rsidR="2CB63D2D">
        <w:rPr>
          <w:rFonts w:ascii="Arial" w:hAnsi="Arial" w:cs="Arial"/>
          <w:sz w:val="22"/>
          <w:szCs w:val="22"/>
        </w:rPr>
        <w:t xml:space="preserve"> (Pasifika)</w:t>
      </w:r>
      <w:r>
        <w:tab/>
      </w:r>
      <w:sdt>
        <w:sdtPr>
          <w:id w:val="-545678644"/>
          <w14:checkbox>
            <w14:checked w14:val="0"/>
            <w14:checkedState w14:val="2612" w14:font="MS Gothic"/>
            <w14:uncheckedState w14:val="2610" w14:font="MS Gothic"/>
          </w14:checkbox>
          <w:rPr>
            <w:rFonts w:ascii="Arial" w:hAnsi="Arial" w:cs="Arial"/>
            <w:sz w:val="22"/>
            <w:szCs w:val="22"/>
          </w:rPr>
        </w:sdtPr>
        <w:sdtContent>
          <w:r w:rsidRPr="0AFC077B" w:rsidR="05322DBB">
            <w:rPr>
              <w:rFonts w:ascii="Segoe UI Symbol" w:hAnsi="Segoe UI Symbol" w:eastAsia="MS Gothic" w:cs="Segoe UI Symbol"/>
              <w:sz w:val="22"/>
              <w:szCs w:val="22"/>
            </w:rPr>
            <w:t>☐</w:t>
          </w:r>
        </w:sdtContent>
        <w:sdtEndPr>
          <w:rPr>
            <w:rFonts w:ascii="Arial" w:hAnsi="Arial" w:cs="Arial"/>
            <w:sz w:val="22"/>
            <w:szCs w:val="22"/>
          </w:rPr>
        </w:sdtEndPr>
      </w:sdt>
      <w:r w:rsidRPr="0AFC077B" w:rsidR="05322DBB">
        <w:rPr>
          <w:rFonts w:ascii="Arial" w:hAnsi="Arial" w:cs="Arial"/>
          <w:sz w:val="22"/>
          <w:szCs w:val="22"/>
        </w:rPr>
        <w:t xml:space="preserve"> </w:t>
      </w:r>
      <w:r w:rsidRPr="0AFC077B" w:rsidR="17C9B341">
        <w:rPr>
          <w:rFonts w:ascii="Arial" w:hAnsi="Arial" w:cs="Arial"/>
          <w:sz w:val="22"/>
          <w:szCs w:val="22"/>
        </w:rPr>
        <w:t>Either</w:t>
      </w:r>
    </w:p>
    <w:p w:rsidRPr="00AE0EFD" w:rsidR="008F13D9" w:rsidP="00747BA5" w:rsidRDefault="00AE0EFD" w14:paraId="774E34EC" w14:textId="7E76ED73">
      <w:pPr>
        <w:pStyle w:val="Heading1"/>
        <w:rPr>
          <w:rFonts w:ascii="Arial" w:hAnsi="Arial" w:cs="Arial"/>
        </w:rPr>
      </w:pPr>
      <w:r w:rsidRPr="00AE0EFD">
        <w:rPr>
          <w:rFonts w:ascii="Arial" w:hAnsi="Arial" w:cs="Arial"/>
        </w:rPr>
        <w:t>Supervisor</w:t>
      </w:r>
      <w:r w:rsidRPr="00AE0EFD" w:rsidR="008F13D9">
        <w:rPr>
          <w:rFonts w:ascii="Arial" w:hAnsi="Arial" w:cs="Arial"/>
        </w:rPr>
        <w:t xml:space="preserve"> Information</w:t>
      </w:r>
    </w:p>
    <w:tbl>
      <w:tblPr>
        <w:tblStyle w:val="TableGrid2"/>
        <w:tblW w:w="5000" w:type="pct"/>
        <w:tblLook w:val="04A0" w:firstRow="1" w:lastRow="0" w:firstColumn="1" w:lastColumn="0" w:noHBand="0" w:noVBand="1"/>
      </w:tblPr>
      <w:tblGrid>
        <w:gridCol w:w="3005"/>
        <w:gridCol w:w="6623"/>
      </w:tblGrid>
      <w:tr w:rsidRPr="00825EE7" w:rsidR="003C0146" w:rsidTr="00357E52" w14:paraId="748A0A94" w14:textId="77777777">
        <w:trPr>
          <w:trHeight w:val="375"/>
        </w:trPr>
        <w:tc>
          <w:tcPr>
            <w:tcW w:w="2830" w:type="dxa"/>
            <w:shd w:val="clear" w:color="auto" w:fill="AF8CBA" w:themeFill="accent2"/>
            <w:vAlign w:val="center"/>
          </w:tcPr>
          <w:p w:rsidRPr="00825EE7" w:rsidR="003C0146" w:rsidP="003C0146" w:rsidRDefault="003C0146" w14:paraId="5D37FC9F" w14:textId="3927E915">
            <w:pPr>
              <w:tabs>
                <w:tab w:val="left" w:pos="1425"/>
              </w:tabs>
              <w:rPr>
                <w:rFonts w:ascii="Arial" w:hAnsi="Arial" w:cs="Arial"/>
                <w:b/>
                <w:bCs/>
                <w:iCs/>
                <w:color w:val="FFFFFF" w:themeColor="background1"/>
                <w:szCs w:val="20"/>
              </w:rPr>
            </w:pPr>
            <w:r w:rsidRPr="00825EE7">
              <w:rPr>
                <w:rFonts w:ascii="Arial" w:hAnsi="Arial" w:cs="Arial"/>
                <w:b/>
                <w:bCs/>
                <w:iCs/>
                <w:color w:val="FFFFFF" w:themeColor="background1"/>
                <w:szCs w:val="20"/>
              </w:rPr>
              <w:t>Name</w:t>
            </w:r>
          </w:p>
        </w:tc>
        <w:tc>
          <w:tcPr>
            <w:tcW w:w="6237" w:type="dxa"/>
            <w:vAlign w:val="center"/>
          </w:tcPr>
          <w:p w:rsidRPr="00825EE7" w:rsidR="003C0146" w:rsidP="003C0146" w:rsidRDefault="003C0146" w14:paraId="47E342E4" w14:textId="77777777">
            <w:pPr>
              <w:tabs>
                <w:tab w:val="left" w:pos="1425"/>
              </w:tabs>
              <w:rPr>
                <w:rFonts w:ascii="Arial" w:hAnsi="Arial" w:cs="Arial"/>
                <w:iCs/>
              </w:rPr>
            </w:pPr>
          </w:p>
        </w:tc>
      </w:tr>
      <w:tr w:rsidRPr="00825EE7" w:rsidR="003C0146" w:rsidTr="00357E52" w14:paraId="04729589" w14:textId="77777777">
        <w:trPr>
          <w:trHeight w:val="375"/>
        </w:trPr>
        <w:tc>
          <w:tcPr>
            <w:tcW w:w="2830" w:type="dxa"/>
            <w:shd w:val="clear" w:color="auto" w:fill="AF8CBA" w:themeFill="accent2"/>
            <w:vAlign w:val="center"/>
          </w:tcPr>
          <w:p w:rsidRPr="00825EE7" w:rsidR="003C0146" w:rsidP="003C0146" w:rsidRDefault="003C0146" w14:paraId="632E7D20" w14:textId="7A4A4274">
            <w:pPr>
              <w:tabs>
                <w:tab w:val="left" w:pos="1425"/>
              </w:tabs>
              <w:rPr>
                <w:rFonts w:ascii="Arial" w:hAnsi="Arial" w:cs="Arial"/>
                <w:b/>
                <w:bCs/>
                <w:iCs/>
                <w:color w:val="FFFFFF" w:themeColor="background1"/>
                <w:szCs w:val="20"/>
              </w:rPr>
            </w:pPr>
            <w:r w:rsidRPr="00825EE7">
              <w:rPr>
                <w:rFonts w:ascii="Arial" w:hAnsi="Arial" w:cs="Arial"/>
                <w:b/>
                <w:bCs/>
                <w:iCs/>
                <w:color w:val="FFFFFF" w:themeColor="background1"/>
                <w:szCs w:val="20"/>
              </w:rPr>
              <w:t>Email</w:t>
            </w:r>
          </w:p>
        </w:tc>
        <w:tc>
          <w:tcPr>
            <w:tcW w:w="6237" w:type="dxa"/>
            <w:vAlign w:val="center"/>
          </w:tcPr>
          <w:p w:rsidRPr="00825EE7" w:rsidR="003C0146" w:rsidP="003C0146" w:rsidRDefault="003C0146" w14:paraId="098312BD" w14:textId="77777777">
            <w:pPr>
              <w:tabs>
                <w:tab w:val="left" w:pos="1425"/>
              </w:tabs>
              <w:rPr>
                <w:rFonts w:ascii="Arial" w:hAnsi="Arial" w:cs="Arial"/>
                <w:iCs/>
              </w:rPr>
            </w:pPr>
          </w:p>
        </w:tc>
      </w:tr>
      <w:tr w:rsidRPr="00825EE7" w:rsidR="00490413" w:rsidTr="00357E52" w14:paraId="09C57015" w14:textId="77777777">
        <w:trPr>
          <w:trHeight w:val="582"/>
        </w:trPr>
        <w:tc>
          <w:tcPr>
            <w:tcW w:w="2830" w:type="dxa"/>
            <w:shd w:val="clear" w:color="auto" w:fill="AF8CBA" w:themeFill="accent2"/>
            <w:vAlign w:val="center"/>
          </w:tcPr>
          <w:p w:rsidRPr="00825EE7" w:rsidR="00490413" w:rsidP="003C0146" w:rsidRDefault="00AE0EFD" w14:paraId="6CD038A7" w14:textId="4E44BC9B">
            <w:pPr>
              <w:tabs>
                <w:tab w:val="left" w:pos="1425"/>
              </w:tabs>
              <w:rPr>
                <w:rFonts w:ascii="Arial" w:hAnsi="Arial" w:cs="Arial"/>
                <w:b/>
                <w:bCs/>
                <w:iCs/>
                <w:color w:val="FFFFFF" w:themeColor="background1"/>
                <w:szCs w:val="20"/>
              </w:rPr>
            </w:pPr>
            <w:r>
              <w:rPr>
                <w:rFonts w:ascii="Arial" w:hAnsi="Arial" w:cs="Arial"/>
                <w:b/>
                <w:bCs/>
                <w:iCs/>
                <w:color w:val="FFFFFF" w:themeColor="background1"/>
                <w:szCs w:val="20"/>
              </w:rPr>
              <w:t xml:space="preserve">Organisation / </w:t>
            </w:r>
            <w:r w:rsidR="00490413">
              <w:rPr>
                <w:rFonts w:ascii="Arial" w:hAnsi="Arial" w:cs="Arial"/>
                <w:b/>
                <w:bCs/>
                <w:iCs/>
                <w:color w:val="FFFFFF" w:themeColor="background1"/>
                <w:szCs w:val="20"/>
              </w:rPr>
              <w:t>Institution</w:t>
            </w:r>
          </w:p>
        </w:tc>
        <w:tc>
          <w:tcPr>
            <w:tcW w:w="6237" w:type="dxa"/>
            <w:vAlign w:val="center"/>
          </w:tcPr>
          <w:p w:rsidRPr="00825EE7" w:rsidR="00490413" w:rsidP="003C0146" w:rsidRDefault="00490413" w14:paraId="0B1A4493" w14:textId="77777777">
            <w:pPr>
              <w:tabs>
                <w:tab w:val="left" w:pos="1425"/>
              </w:tabs>
              <w:rPr>
                <w:rFonts w:ascii="Arial" w:hAnsi="Arial" w:cs="Arial"/>
                <w:iCs/>
              </w:rPr>
            </w:pPr>
          </w:p>
        </w:tc>
      </w:tr>
    </w:tbl>
    <w:p w:rsidRPr="00825EE7" w:rsidR="00CD2A95" w:rsidP="00CD2A95" w:rsidRDefault="00CD2A95" w14:paraId="46D4FB72" w14:textId="77777777">
      <w:pPr>
        <w:rPr>
          <w:rFonts w:ascii="Arial" w:hAnsi="Arial" w:cs="Arial"/>
        </w:rPr>
      </w:pPr>
    </w:p>
    <w:p w:rsidRPr="00747BA5" w:rsidR="00CD2A95" w:rsidP="00747BA5" w:rsidRDefault="00AE0EFD" w14:paraId="3A34BBCA" w14:textId="4F6EE696">
      <w:pPr>
        <w:pStyle w:val="Heading1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</w:rPr>
        <w:t>Project details</w:t>
      </w:r>
    </w:p>
    <w:tbl>
      <w:tblPr>
        <w:tblStyle w:val="TableGrid"/>
        <w:tblpPr w:leftFromText="180" w:rightFromText="180" w:vertAnchor="text" w:horzAnchor="margin" w:tblpY="75"/>
        <w:tblW w:w="5000" w:type="pct"/>
        <w:tblLook w:val="04A0" w:firstRow="1" w:lastRow="0" w:firstColumn="1" w:lastColumn="0" w:noHBand="0" w:noVBand="1"/>
      </w:tblPr>
      <w:tblGrid>
        <w:gridCol w:w="1500"/>
        <w:gridCol w:w="8128"/>
      </w:tblGrid>
      <w:tr w:rsidRPr="00825EE7" w:rsidR="00CD2A95" w:rsidTr="00DD7AAE" w14:paraId="5B76E764" w14:textId="77777777">
        <w:trPr>
          <w:trHeight w:val="280"/>
        </w:trPr>
        <w:tc>
          <w:tcPr>
            <w:tcW w:w="1413" w:type="dxa"/>
            <w:shd w:val="clear" w:color="auto" w:fill="AF8CBA"/>
          </w:tcPr>
          <w:p w:rsidRPr="00A86F31" w:rsidR="00CD2A95" w:rsidP="00C67526" w:rsidRDefault="00CD2A95" w14:paraId="14150DB3" w14:textId="3E046B50">
            <w:pPr>
              <w:pStyle w:val="CoRE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A86F31">
              <w:rPr>
                <w:rFonts w:ascii="Arial" w:hAnsi="Arial" w:cs="Arial"/>
                <w:b/>
                <w:bCs/>
                <w:color w:val="FFFFFF" w:themeColor="background1"/>
              </w:rPr>
              <w:t xml:space="preserve">Project Title  </w:t>
            </w:r>
          </w:p>
        </w:tc>
        <w:tc>
          <w:tcPr>
            <w:tcW w:w="7654" w:type="dxa"/>
          </w:tcPr>
          <w:p w:rsidRPr="00825EE7" w:rsidR="00CD2A95" w:rsidP="00C67526" w:rsidRDefault="00CD2A95" w14:paraId="06BB534A" w14:textId="77777777">
            <w:pPr>
              <w:pStyle w:val="CoRE"/>
              <w:rPr>
                <w:rFonts w:ascii="Arial" w:hAnsi="Arial" w:cs="Arial"/>
                <w:iCs/>
              </w:rPr>
            </w:pPr>
          </w:p>
        </w:tc>
      </w:tr>
      <w:tr w:rsidRPr="00825EE7" w:rsidR="00CD2A95" w:rsidTr="00DD7AAE" w14:paraId="0B77F6A7" w14:textId="77777777">
        <w:trPr>
          <w:trHeight w:val="262"/>
        </w:trPr>
        <w:tc>
          <w:tcPr>
            <w:tcW w:w="9067" w:type="dxa"/>
            <w:gridSpan w:val="2"/>
            <w:shd w:val="clear" w:color="auto" w:fill="AF8CBA"/>
          </w:tcPr>
          <w:p w:rsidRPr="00AE0EFD" w:rsidR="00CD2A95" w:rsidP="00C67526" w:rsidRDefault="00AE0EFD" w14:paraId="7B97D94A" w14:textId="6B0838C6">
            <w:pPr>
              <w:pStyle w:val="CoRE"/>
              <w:rPr>
                <w:rFonts w:ascii="Arial" w:hAnsi="Arial" w:cs="Arial"/>
                <w:i/>
                <w:iCs/>
              </w:rPr>
            </w:pPr>
            <w:r w:rsidRPr="00A86F31">
              <w:rPr>
                <w:rFonts w:ascii="Arial" w:hAnsi="Arial" w:cs="Arial"/>
                <w:b/>
                <w:bCs/>
                <w:color w:val="FFFFFF" w:themeColor="background1"/>
              </w:rPr>
              <w:t>Project Aims</w:t>
            </w:r>
            <w:r>
              <w:rPr>
                <w:rFonts w:ascii="Arial" w:hAnsi="Arial" w:cs="Arial"/>
                <w:color w:val="FFFFFF" w:themeColor="background1"/>
              </w:rPr>
              <w:t xml:space="preserve"> </w:t>
            </w:r>
            <w:r w:rsidRPr="00AE0EFD">
              <w:rPr>
                <w:rFonts w:ascii="Arial" w:hAnsi="Arial" w:cs="Arial"/>
                <w:color w:val="FFFFFF" w:themeColor="background1"/>
              </w:rPr>
              <w:t>-</w:t>
            </w:r>
            <w:r w:rsidRPr="00AE0EFD">
              <w:rPr>
                <w:rFonts w:ascii="Arial" w:hAnsi="Arial" w:cs="Arial"/>
                <w:i/>
                <w:iCs/>
                <w:color w:val="FFFFFF" w:themeColor="background1"/>
              </w:rPr>
              <w:t xml:space="preserve"> Briefly describe the main objectives and goals of the project.</w:t>
            </w:r>
          </w:p>
        </w:tc>
      </w:tr>
      <w:tr w:rsidRPr="00825EE7" w:rsidR="00CD2A95" w:rsidTr="00DD7AAE" w14:paraId="2F7B7ABB" w14:textId="77777777">
        <w:trPr>
          <w:trHeight w:val="273"/>
        </w:trPr>
        <w:tc>
          <w:tcPr>
            <w:tcW w:w="9067" w:type="dxa"/>
            <w:gridSpan w:val="2"/>
          </w:tcPr>
          <w:p w:rsidR="00CD2A95" w:rsidP="00C67526" w:rsidRDefault="00CD2A95" w14:paraId="39FC50FB" w14:textId="77777777">
            <w:pPr>
              <w:pStyle w:val="CoRE"/>
              <w:rPr>
                <w:rFonts w:ascii="Arial" w:hAnsi="Arial" w:cs="Arial"/>
                <w:iCs/>
              </w:rPr>
            </w:pPr>
          </w:p>
          <w:p w:rsidR="00AE0EFD" w:rsidP="00C67526" w:rsidRDefault="00AE0EFD" w14:paraId="05997680" w14:textId="77777777">
            <w:pPr>
              <w:pStyle w:val="CoRE"/>
              <w:rPr>
                <w:rFonts w:ascii="Arial" w:hAnsi="Arial" w:cs="Arial"/>
                <w:iCs/>
              </w:rPr>
            </w:pPr>
          </w:p>
          <w:p w:rsidRPr="00825EE7" w:rsidR="00AE0EFD" w:rsidP="00C67526" w:rsidRDefault="00AE0EFD" w14:paraId="143E276F" w14:textId="77777777">
            <w:pPr>
              <w:pStyle w:val="CoRE"/>
              <w:rPr>
                <w:rFonts w:ascii="Arial" w:hAnsi="Arial" w:cs="Arial"/>
                <w:iCs/>
              </w:rPr>
            </w:pPr>
          </w:p>
        </w:tc>
      </w:tr>
    </w:tbl>
    <w:p w:rsidRPr="00825EE7" w:rsidR="00DD7AAE" w:rsidP="00AE0EFD" w:rsidRDefault="00DD7AAE" w14:paraId="4BB6DBC1" w14:textId="77777777">
      <w:pPr>
        <w:rPr>
          <w:rFonts w:ascii="Arial" w:hAnsi="Arial" w:cs="Arial"/>
          <w:szCs w:val="20"/>
        </w:rPr>
      </w:pPr>
    </w:p>
    <w:tbl>
      <w:tblPr>
        <w:tblStyle w:val="TableGrid"/>
        <w:tblpPr w:leftFromText="180" w:rightFromText="180" w:vertAnchor="text" w:horzAnchor="margin" w:tblpY="75"/>
        <w:tblW w:w="5000" w:type="pct"/>
        <w:tblLook w:val="04A0" w:firstRow="1" w:lastRow="0" w:firstColumn="1" w:lastColumn="0" w:noHBand="0" w:noVBand="1"/>
      </w:tblPr>
      <w:tblGrid>
        <w:gridCol w:w="9628"/>
      </w:tblGrid>
      <w:tr w:rsidRPr="00825EE7" w:rsidR="003C75D4" w:rsidTr="00DD7AAE" w14:paraId="1222AEC3" w14:textId="77777777">
        <w:trPr>
          <w:trHeight w:val="413"/>
        </w:trPr>
        <w:tc>
          <w:tcPr>
            <w:tcW w:w="9067" w:type="dxa"/>
            <w:shd w:val="clear" w:color="auto" w:fill="AF8CBA" w:themeFill="accent2"/>
          </w:tcPr>
          <w:p w:rsidRPr="00825EE7" w:rsidR="003C75D4" w:rsidP="000F40B4" w:rsidRDefault="00AE0EFD" w14:paraId="65F564A3" w14:textId="4D501E6E">
            <w:pPr>
              <w:pStyle w:val="CoRE"/>
              <w:rPr>
                <w:rFonts w:ascii="Arial" w:hAnsi="Arial" w:cs="Arial"/>
                <w:color w:val="FFFFFF" w:themeColor="background1"/>
              </w:rPr>
            </w:pPr>
            <w:r w:rsidRPr="00A86F31">
              <w:rPr>
                <w:rFonts w:ascii="Arial" w:hAnsi="Arial" w:cs="Arial"/>
                <w:b/>
                <w:bCs/>
                <w:color w:val="FFFFFF" w:themeColor="background1"/>
              </w:rPr>
              <w:t>Project Description</w:t>
            </w:r>
            <w:r>
              <w:rPr>
                <w:rFonts w:ascii="Arial" w:hAnsi="Arial" w:cs="Arial"/>
                <w:color w:val="FFFFFF" w:themeColor="background1"/>
              </w:rPr>
              <w:t xml:space="preserve"> - </w:t>
            </w:r>
            <w:r w:rsidRPr="00AE0EFD">
              <w:rPr>
                <w:rFonts w:ascii="Arial" w:hAnsi="Arial" w:cs="Arial"/>
                <w:i/>
                <w:iCs/>
                <w:color w:val="FFFFFF" w:themeColor="background1"/>
              </w:rPr>
              <w:t>Provide an overview of the project, its expected outcomes, its significance for Māori or Pasifika heart health research and any specific methodologies to be employed.</w:t>
            </w:r>
          </w:p>
        </w:tc>
      </w:tr>
      <w:tr w:rsidRPr="00825EE7" w:rsidR="000F40B4" w:rsidTr="00DD7AAE" w14:paraId="5F426A1C" w14:textId="77777777">
        <w:trPr>
          <w:trHeight w:val="306"/>
        </w:trPr>
        <w:tc>
          <w:tcPr>
            <w:tcW w:w="9067" w:type="dxa"/>
          </w:tcPr>
          <w:p w:rsidR="000F40B4" w:rsidP="000F40B4" w:rsidRDefault="000F40B4" w14:paraId="0D5DA9B4" w14:textId="77777777">
            <w:pPr>
              <w:pStyle w:val="CoRE"/>
              <w:rPr>
                <w:rFonts w:ascii="Arial" w:hAnsi="Arial" w:cs="Arial"/>
                <w:iCs/>
              </w:rPr>
            </w:pPr>
          </w:p>
          <w:p w:rsidR="00AE0EFD" w:rsidP="000F40B4" w:rsidRDefault="00AE0EFD" w14:paraId="1900B138" w14:textId="77777777">
            <w:pPr>
              <w:pStyle w:val="CoRE"/>
              <w:rPr>
                <w:rFonts w:ascii="Arial" w:hAnsi="Arial" w:cs="Arial"/>
                <w:iCs/>
              </w:rPr>
            </w:pPr>
          </w:p>
          <w:p w:rsidR="00AE0EFD" w:rsidP="000F40B4" w:rsidRDefault="00AE0EFD" w14:paraId="462CE153" w14:textId="77777777">
            <w:pPr>
              <w:pStyle w:val="CoRE"/>
              <w:rPr>
                <w:rFonts w:ascii="Arial" w:hAnsi="Arial" w:cs="Arial"/>
                <w:iCs/>
              </w:rPr>
            </w:pPr>
          </w:p>
          <w:p w:rsidRPr="00825EE7" w:rsidR="00AE0EFD" w:rsidP="000F40B4" w:rsidRDefault="00AE0EFD" w14:paraId="579737BE" w14:textId="326B8311">
            <w:pPr>
              <w:pStyle w:val="CoRE"/>
              <w:rPr>
                <w:rFonts w:ascii="Arial" w:hAnsi="Arial" w:cs="Arial"/>
                <w:iCs/>
              </w:rPr>
            </w:pPr>
          </w:p>
        </w:tc>
      </w:tr>
    </w:tbl>
    <w:p w:rsidRPr="00825EE7" w:rsidR="00CD2A95" w:rsidP="00825EE7" w:rsidRDefault="00CD2A95" w14:paraId="5343C38A" w14:textId="42CCFE99">
      <w:pPr>
        <w:pStyle w:val="Heading1"/>
        <w:rPr>
          <w:rFonts w:ascii="Arial" w:hAnsi="Arial" w:cs="Arial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75"/>
        <w:tblW w:w="5000" w:type="pct"/>
        <w:tblLook w:val="04A0" w:firstRow="1" w:lastRow="0" w:firstColumn="1" w:lastColumn="0" w:noHBand="0" w:noVBand="1"/>
      </w:tblPr>
      <w:tblGrid>
        <w:gridCol w:w="9628"/>
      </w:tblGrid>
      <w:tr w:rsidRPr="00825EE7" w:rsidR="00CD2A95" w:rsidTr="00DD7AAE" w14:paraId="56AECFF2" w14:textId="77777777">
        <w:trPr>
          <w:trHeight w:val="413"/>
        </w:trPr>
        <w:tc>
          <w:tcPr>
            <w:tcW w:w="9067" w:type="dxa"/>
            <w:shd w:val="clear" w:color="auto" w:fill="AF8CBA" w:themeFill="accent2"/>
          </w:tcPr>
          <w:p w:rsidRPr="00825EE7" w:rsidR="00CD2A95" w:rsidP="00C67526" w:rsidRDefault="00AE0EFD" w14:paraId="69B16CFB" w14:textId="2DBA3F21">
            <w:pPr>
              <w:pStyle w:val="CoRE"/>
              <w:rPr>
                <w:rFonts w:ascii="Arial" w:hAnsi="Arial" w:cs="Arial"/>
                <w:color w:val="FFFFFF" w:themeColor="background1"/>
              </w:rPr>
            </w:pPr>
            <w:r w:rsidRPr="00A86F31">
              <w:rPr>
                <w:rFonts w:ascii="Arial" w:hAnsi="Arial" w:cs="Arial"/>
                <w:b/>
                <w:bCs/>
                <w:color w:val="FFFFFF" w:themeColor="background1"/>
              </w:rPr>
              <w:t>Skills Development</w:t>
            </w:r>
            <w:r w:rsidR="00A86F31">
              <w:rPr>
                <w:rFonts w:ascii="Arial" w:hAnsi="Arial" w:cs="Arial"/>
                <w:color w:val="FFFFFF" w:themeColor="background1"/>
              </w:rPr>
              <w:t xml:space="preserve"> -</w:t>
            </w:r>
            <w:r w:rsidRPr="00AE0EFD">
              <w:rPr>
                <w:rFonts w:ascii="Arial" w:hAnsi="Arial" w:cs="Arial"/>
                <w:color w:val="FFFFFF" w:themeColor="background1"/>
              </w:rPr>
              <w:t xml:space="preserve"> </w:t>
            </w:r>
            <w:r w:rsidRPr="00AE0EFD">
              <w:rPr>
                <w:rFonts w:ascii="Arial" w:hAnsi="Arial" w:cs="Arial"/>
                <w:i/>
                <w:iCs/>
                <w:color w:val="FFFFFF" w:themeColor="background1"/>
              </w:rPr>
              <w:t>Outline the skills that the intern will acquire or enhance through participation in this project. This could include research skills, data analysis, communication skills, cultural safety, etc.</w:t>
            </w:r>
          </w:p>
        </w:tc>
      </w:tr>
      <w:tr w:rsidRPr="00825EE7" w:rsidR="00CD2A95" w:rsidTr="00DD7AAE" w14:paraId="54D03461" w14:textId="77777777">
        <w:trPr>
          <w:trHeight w:val="306"/>
        </w:trPr>
        <w:tc>
          <w:tcPr>
            <w:tcW w:w="9067" w:type="dxa"/>
          </w:tcPr>
          <w:p w:rsidR="00CD2A95" w:rsidP="00C67526" w:rsidRDefault="00CD2A95" w14:paraId="7BC9209A" w14:textId="77777777">
            <w:pPr>
              <w:pStyle w:val="CoRE"/>
              <w:rPr>
                <w:rFonts w:ascii="Arial" w:hAnsi="Arial" w:cs="Arial"/>
                <w:iCs/>
              </w:rPr>
            </w:pPr>
          </w:p>
          <w:p w:rsidR="00A86F31" w:rsidP="00C67526" w:rsidRDefault="00A86F31" w14:paraId="5CFE0697" w14:textId="77777777">
            <w:pPr>
              <w:pStyle w:val="CoRE"/>
              <w:rPr>
                <w:rFonts w:ascii="Arial" w:hAnsi="Arial" w:cs="Arial"/>
                <w:iCs/>
              </w:rPr>
            </w:pPr>
          </w:p>
          <w:p w:rsidR="00A86F31" w:rsidP="00C67526" w:rsidRDefault="00A86F31" w14:paraId="42C28971" w14:textId="77777777">
            <w:pPr>
              <w:pStyle w:val="CoRE"/>
              <w:rPr>
                <w:rFonts w:ascii="Arial" w:hAnsi="Arial" w:cs="Arial"/>
                <w:iCs/>
              </w:rPr>
            </w:pPr>
          </w:p>
          <w:p w:rsidRPr="00825EE7" w:rsidR="00A86F31" w:rsidP="00C67526" w:rsidRDefault="00A86F31" w14:paraId="0B6C4CEF" w14:textId="77777777">
            <w:pPr>
              <w:pStyle w:val="CoRE"/>
              <w:rPr>
                <w:rFonts w:ascii="Arial" w:hAnsi="Arial" w:cs="Arial"/>
                <w:iCs/>
              </w:rPr>
            </w:pPr>
          </w:p>
        </w:tc>
      </w:tr>
    </w:tbl>
    <w:p w:rsidR="00825EE7" w:rsidP="00DD7AAE" w:rsidRDefault="00825EE7" w14:paraId="3FC188DE" w14:textId="77777777">
      <w:pPr>
        <w:pStyle w:val="Heading1"/>
        <w:rPr>
          <w:rFonts w:ascii="Arial" w:hAnsi="Arial" w:cs="Arial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28"/>
      </w:tblGrid>
      <w:tr w:rsidRPr="00825EE7" w:rsidR="00CD2A95" w:rsidTr="00DD7AAE" w14:paraId="7D585FFB" w14:textId="77777777">
        <w:trPr>
          <w:trHeight w:val="279"/>
        </w:trPr>
        <w:tc>
          <w:tcPr>
            <w:tcW w:w="9628" w:type="dxa"/>
            <w:shd w:val="clear" w:color="auto" w:fill="AF8CBA" w:themeFill="accent2"/>
          </w:tcPr>
          <w:p w:rsidRPr="00A86F31" w:rsidR="00CD2A95" w:rsidP="00C67526" w:rsidRDefault="00A86F31" w14:paraId="69E12514" w14:textId="46CF293F">
            <w:pPr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A86F31">
              <w:rPr>
                <w:rFonts w:ascii="Arial" w:hAnsi="Arial" w:cs="Arial"/>
                <w:b/>
                <w:bCs/>
                <w:color w:val="FFFFFF" w:themeColor="background1"/>
              </w:rPr>
              <w:t xml:space="preserve">What </w:t>
            </w:r>
            <w:proofErr w:type="spellStart"/>
            <w:r w:rsidRPr="00A86F31">
              <w:rPr>
                <w:rFonts w:ascii="Arial" w:hAnsi="Arial" w:cs="Arial"/>
                <w:b/>
                <w:bCs/>
                <w:color w:val="FFFFFF" w:themeColor="background1"/>
              </w:rPr>
              <w:t>tautoko</w:t>
            </w:r>
            <w:proofErr w:type="spellEnd"/>
            <w:r w:rsidRPr="00A86F31">
              <w:rPr>
                <w:rFonts w:ascii="Arial" w:hAnsi="Arial" w:cs="Arial"/>
                <w:b/>
                <w:bCs/>
                <w:color w:val="FFFFFF" w:themeColor="background1"/>
              </w:rPr>
              <w:t xml:space="preserve">/support would you, as the supervisor, require?   </w:t>
            </w:r>
          </w:p>
        </w:tc>
      </w:tr>
      <w:tr w:rsidRPr="00825EE7" w:rsidR="00CD2A95" w:rsidTr="00DD7AAE" w14:paraId="0852734D" w14:textId="77777777">
        <w:trPr>
          <w:trHeight w:val="268"/>
        </w:trPr>
        <w:tc>
          <w:tcPr>
            <w:tcW w:w="9628" w:type="dxa"/>
          </w:tcPr>
          <w:p w:rsidR="00CD2A95" w:rsidP="00C67526" w:rsidRDefault="00CD2A95" w14:paraId="4935ACCF" w14:textId="5636A73B">
            <w:pPr>
              <w:rPr>
                <w:rFonts w:ascii="Arial" w:hAnsi="Arial" w:cs="Arial"/>
                <w:iCs/>
              </w:rPr>
            </w:pPr>
          </w:p>
          <w:p w:rsidR="00A86F31" w:rsidP="00C67526" w:rsidRDefault="00A86F31" w14:paraId="6DB98EF9" w14:textId="77777777">
            <w:pPr>
              <w:rPr>
                <w:rFonts w:ascii="Arial" w:hAnsi="Arial" w:cs="Arial"/>
                <w:iCs/>
              </w:rPr>
            </w:pPr>
          </w:p>
          <w:p w:rsidR="00A86F31" w:rsidP="00C67526" w:rsidRDefault="00A86F31" w14:paraId="087DCE0B" w14:textId="77777777">
            <w:pPr>
              <w:rPr>
                <w:rFonts w:ascii="Arial" w:hAnsi="Arial" w:cs="Arial"/>
                <w:iCs/>
              </w:rPr>
            </w:pPr>
          </w:p>
          <w:p w:rsidRPr="00A86F31" w:rsidR="00A86F31" w:rsidP="00C67526" w:rsidRDefault="00A86F31" w14:paraId="426719B8" w14:textId="77777777">
            <w:pPr>
              <w:rPr>
                <w:rFonts w:ascii="Arial" w:hAnsi="Arial" w:cs="Arial"/>
                <w:iCs/>
              </w:rPr>
            </w:pPr>
          </w:p>
        </w:tc>
      </w:tr>
    </w:tbl>
    <w:p w:rsidRPr="00825EE7" w:rsidR="00825EE7" w:rsidP="00825EE7" w:rsidRDefault="00825EE7" w14:paraId="6362F479" w14:textId="77777777">
      <w:pPr>
        <w:pStyle w:val="Heading1"/>
        <w:spacing w:before="0"/>
        <w:rPr>
          <w:rFonts w:ascii="Arial" w:hAnsi="Arial" w:cs="Arial"/>
          <w:sz w:val="20"/>
          <w:szCs w:val="20"/>
        </w:rPr>
      </w:pPr>
    </w:p>
    <w:sectPr w:rsidRPr="00825EE7" w:rsidR="00825EE7" w:rsidSect="00357E52">
      <w:headerReference w:type="default" r:id="rId11"/>
      <w:footerReference w:type="default" r:id="rId12"/>
      <w:pgSz w:w="11906" w:h="16838" w:orient="portrait"/>
      <w:pgMar w:top="1440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E304E4" w:rsidP="00B1237E" w:rsidRDefault="00E304E4" w14:paraId="397AF9CC" w14:textId="77777777">
      <w:pPr>
        <w:spacing w:after="0" w:line="240" w:lineRule="auto"/>
      </w:pPr>
      <w:r>
        <w:separator/>
      </w:r>
    </w:p>
  </w:endnote>
  <w:endnote w:type="continuationSeparator" w:id="0">
    <w:p w:rsidR="00E304E4" w:rsidP="00B1237E" w:rsidRDefault="00E304E4" w14:paraId="1B41DE39" w14:textId="77777777">
      <w:pPr>
        <w:spacing w:after="0" w:line="240" w:lineRule="auto"/>
      </w:pPr>
      <w:r>
        <w:continuationSeparator/>
      </w:r>
    </w:p>
  </w:endnote>
  <w:endnote w:type="continuationNotice" w:id="1">
    <w:p w:rsidR="005A2B18" w:rsidRDefault="005A2B18" w14:paraId="27061119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eckless Neue">
    <w:altName w:val="Calibri"/>
    <w:charset w:val="00"/>
    <w:family w:val="auto"/>
    <w:pitch w:val="variable"/>
    <w:sig w:usb0="A00000AF" w:usb1="0000A47B" w:usb2="00000000" w:usb3="00000000" w:csb0="00000093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ational Light">
    <w:altName w:val="Calibri"/>
    <w:panose1 w:val="00000000000000000000"/>
    <w:charset w:val="00"/>
    <w:family w:val="modern"/>
    <w:notTrueType/>
    <w:pitch w:val="variable"/>
    <w:sig w:usb0="A10000FF" w:usb1="5001207B" w:usb2="00000010" w:usb3="00000000" w:csb0="0000009B" w:csb1="00000000"/>
  </w:font>
  <w:font w:name="National Bold">
    <w:altName w:val="Calibri"/>
    <w:panose1 w:val="00000000000000000000"/>
    <w:charset w:val="00"/>
    <w:family w:val="modern"/>
    <w:notTrueType/>
    <w:pitch w:val="variable"/>
    <w:sig w:usb0="A00000FF" w:usb1="5000207B" w:usb2="00000010" w:usb3="00000000" w:csb0="0000009B" w:csb1="00000000"/>
  </w:font>
  <w:font w:name="National Book">
    <w:panose1 w:val="00000000000000000000"/>
    <w:charset w:val="00"/>
    <w:family w:val="modern"/>
    <w:notTrueType/>
    <w:pitch w:val="variable"/>
    <w:sig w:usb0="A00000FF" w:usb1="5000207B" w:usb2="00000010" w:usb3="00000000" w:csb0="0000009B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273E3586" w:rsidTr="273E3586" w14:paraId="7337F854" w14:textId="77777777">
      <w:trPr>
        <w:trHeight w:val="300"/>
      </w:trPr>
      <w:tc>
        <w:tcPr>
          <w:tcW w:w="3210" w:type="dxa"/>
        </w:tcPr>
        <w:p w:rsidR="273E3586" w:rsidP="273E3586" w:rsidRDefault="273E3586" w14:paraId="3394AC94" w14:textId="461B776A">
          <w:pPr>
            <w:pStyle w:val="Header"/>
            <w:ind w:left="-115"/>
          </w:pPr>
        </w:p>
      </w:tc>
      <w:tc>
        <w:tcPr>
          <w:tcW w:w="3210" w:type="dxa"/>
        </w:tcPr>
        <w:p w:rsidR="273E3586" w:rsidP="273E3586" w:rsidRDefault="273E3586" w14:paraId="579B26CA" w14:textId="5557ED0B">
          <w:pPr>
            <w:pStyle w:val="Header"/>
            <w:jc w:val="center"/>
          </w:pPr>
        </w:p>
      </w:tc>
      <w:tc>
        <w:tcPr>
          <w:tcW w:w="3210" w:type="dxa"/>
        </w:tcPr>
        <w:p w:rsidR="273E3586" w:rsidP="273E3586" w:rsidRDefault="273E3586" w14:paraId="150BECE3" w14:textId="76F4D7D8">
          <w:pPr>
            <w:pStyle w:val="Header"/>
            <w:ind w:right="-115"/>
            <w:jc w:val="right"/>
          </w:pPr>
        </w:p>
      </w:tc>
    </w:tr>
  </w:tbl>
  <w:p w:rsidR="273E3586" w:rsidP="273E3586" w:rsidRDefault="273E3586" w14:paraId="71623DDE" w14:textId="459330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E304E4" w:rsidP="00B1237E" w:rsidRDefault="00E304E4" w14:paraId="40BE0337" w14:textId="77777777">
      <w:pPr>
        <w:spacing w:after="0" w:line="240" w:lineRule="auto"/>
      </w:pPr>
      <w:r>
        <w:separator/>
      </w:r>
    </w:p>
  </w:footnote>
  <w:footnote w:type="continuationSeparator" w:id="0">
    <w:p w:rsidR="00E304E4" w:rsidP="00B1237E" w:rsidRDefault="00E304E4" w14:paraId="6C1A51CE" w14:textId="77777777">
      <w:pPr>
        <w:spacing w:after="0" w:line="240" w:lineRule="auto"/>
      </w:pPr>
      <w:r>
        <w:continuationSeparator/>
      </w:r>
    </w:p>
  </w:footnote>
  <w:footnote w:type="continuationNotice" w:id="1">
    <w:p w:rsidR="005A2B18" w:rsidRDefault="005A2B18" w14:paraId="68EAE760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Pr="00CF1D69" w:rsidR="00EA00F2" w:rsidP="00AE0EFD" w:rsidRDefault="00BE2156" w14:paraId="37C7E1A3" w14:textId="460E4D66">
    <w:pPr>
      <w:keepNext/>
      <w:keepLines/>
      <w:spacing w:after="0" w:line="240" w:lineRule="auto"/>
      <w:jc w:val="center"/>
      <w:outlineLvl w:val="0"/>
    </w:pPr>
    <w:r>
      <w:rPr>
        <w:rFonts w:asciiTheme="majorHAnsi" w:hAnsiTheme="majorHAnsi" w:cstheme="majorHAnsi"/>
        <w:noProof/>
        <w:color w:val="341E59"/>
        <w:sz w:val="28"/>
        <w:szCs w:val="20"/>
        <w:lang w:eastAsia="en-NZ"/>
      </w:rPr>
      <w:drawing>
        <wp:anchor distT="0" distB="0" distL="114300" distR="114300" simplePos="0" relativeHeight="251658241" behindDoc="0" locked="0" layoutInCell="1" allowOverlap="1" wp14:anchorId="2DBC17D9" wp14:editId="35791C4E">
          <wp:simplePos x="0" y="0"/>
          <wp:positionH relativeFrom="column">
            <wp:posOffset>5619750</wp:posOffset>
          </wp:positionH>
          <wp:positionV relativeFrom="paragraph">
            <wp:posOffset>-168275</wp:posOffset>
          </wp:positionV>
          <wp:extent cx="708660" cy="800328"/>
          <wp:effectExtent l="0" t="0" r="0" b="0"/>
          <wp:wrapNone/>
          <wp:docPr id="56889181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8891814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0756" cy="802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C0146" w:rsidR="00CF1D69">
      <w:rPr>
        <w:rFonts w:asciiTheme="majorHAnsi" w:hAnsiTheme="majorHAnsi" w:cstheme="majorHAnsi"/>
        <w:noProof/>
        <w:color w:val="341E59"/>
        <w:sz w:val="28"/>
        <w:szCs w:val="20"/>
        <w:lang w:eastAsia="en-NZ"/>
      </w:rPr>
      <w:drawing>
        <wp:anchor distT="0" distB="0" distL="114300" distR="114300" simplePos="0" relativeHeight="251658240" behindDoc="1" locked="0" layoutInCell="1" allowOverlap="1" wp14:anchorId="460EA3A9" wp14:editId="1FAA56FC">
          <wp:simplePos x="0" y="0"/>
          <wp:positionH relativeFrom="column">
            <wp:posOffset>-309587</wp:posOffset>
          </wp:positionH>
          <wp:positionV relativeFrom="paragraph">
            <wp:posOffset>-189572</wp:posOffset>
          </wp:positionV>
          <wp:extent cx="949276" cy="686475"/>
          <wp:effectExtent l="0" t="0" r="3810" b="0"/>
          <wp:wrapTight wrapText="bothSides">
            <wp:wrapPolygon edited="0">
              <wp:start x="2602" y="0"/>
              <wp:lineTo x="1735" y="1199"/>
              <wp:lineTo x="2169" y="3597"/>
              <wp:lineTo x="3904" y="9591"/>
              <wp:lineTo x="0" y="14387"/>
              <wp:lineTo x="0" y="17983"/>
              <wp:lineTo x="1301" y="20981"/>
              <wp:lineTo x="19952" y="20981"/>
              <wp:lineTo x="21253" y="17983"/>
              <wp:lineTo x="21253" y="14986"/>
              <wp:lineTo x="17349" y="9591"/>
              <wp:lineTo x="19518" y="1798"/>
              <wp:lineTo x="18651" y="0"/>
              <wp:lineTo x="2602" y="0"/>
            </wp:wrapPolygon>
          </wp:wrapTight>
          <wp:docPr id="2" name="Picture 2" descr="K:\Healthy Hearts CoRE\Branding\Putahi_Manawa\PNG\Vertical Stack\Small_Scale_Colour_Dar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K:\Healthy Hearts CoRE\Branding\Putahi_Manawa\PNG\Vertical Stack\Small_Scale_Colour_Dark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9276" cy="686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7FF1E506" w:rsidR="17D6E027">
      <w:rPr>
        <w:rFonts w:asciiTheme="majorHAnsi" w:hAnsiTheme="majorHAnsi" w:cstheme="majorBidi"/>
        <w:color w:val="341E59"/>
        <w:sz w:val="28"/>
        <w:szCs w:val="28"/>
      </w:rPr>
      <w:t xml:space="preserve">Kura Raumati and Fatu Malosi Internship Projects </w:t>
    </w:r>
    <w:r w:rsidR="00AE0EFD">
      <w:rPr>
        <w:rFonts w:asciiTheme="majorHAnsi" w:hAnsiTheme="majorHAnsi" w:cstheme="majorHAnsi"/>
        <w:color w:val="341E59"/>
        <w:sz w:val="28"/>
        <w:szCs w:val="20"/>
      </w:rPr>
      <w:br/>
    </w:r>
    <w:r w:rsidRPr="7FF1E506" w:rsidR="17D6E027">
      <w:rPr>
        <w:rFonts w:asciiTheme="majorHAnsi" w:hAnsiTheme="majorHAnsi" w:cstheme="majorBidi"/>
        <w:color w:val="341E59"/>
        <w:sz w:val="28"/>
        <w:szCs w:val="28"/>
      </w:rPr>
      <w:t>Supervisor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83087B"/>
    <w:multiLevelType w:val="hybridMultilevel"/>
    <w:tmpl w:val="2F82EEA8"/>
    <w:lvl w:ilvl="0" w:tplc="14090003">
      <w:start w:val="1"/>
      <w:numFmt w:val="bullet"/>
      <w:lvlText w:val="o"/>
      <w:lvlJc w:val="left"/>
      <w:pPr>
        <w:ind w:left="360" w:hanging="360"/>
      </w:pPr>
      <w:rPr>
        <w:rFonts w:hint="default" w:ascii="Courier New" w:hAnsi="Courier New" w:cs="Courier New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12C77FE4"/>
    <w:multiLevelType w:val="hybridMultilevel"/>
    <w:tmpl w:val="1676332C"/>
    <w:lvl w:ilvl="0" w:tplc="65FE19EE">
      <w:numFmt w:val="bullet"/>
      <w:lvlText w:val="-"/>
      <w:lvlJc w:val="left"/>
      <w:pPr>
        <w:ind w:left="720" w:hanging="360"/>
      </w:pPr>
      <w:rPr>
        <w:rFonts w:hint="default" w:ascii="Reckless Neue" w:hAnsi="Reckless Neue" w:eastAsiaTheme="majorEastAsia" w:cstheme="majorBidi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3AF2191"/>
    <w:multiLevelType w:val="hybridMultilevel"/>
    <w:tmpl w:val="D6FE7DCA"/>
    <w:lvl w:ilvl="0" w:tplc="D0282B16">
      <w:numFmt w:val="bullet"/>
      <w:lvlText w:val="-"/>
      <w:lvlJc w:val="left"/>
      <w:pPr>
        <w:ind w:left="720" w:hanging="360"/>
      </w:pPr>
      <w:rPr>
        <w:rFonts w:hint="default" w:ascii="Reckless Neue" w:hAnsi="Reckless Neue" w:eastAsiaTheme="majorEastAsia" w:cstheme="majorBidi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B513563"/>
    <w:multiLevelType w:val="hybridMultilevel"/>
    <w:tmpl w:val="AA6EBF60"/>
    <w:lvl w:ilvl="0" w:tplc="D0282B16">
      <w:numFmt w:val="bullet"/>
      <w:lvlText w:val="-"/>
      <w:lvlJc w:val="left"/>
      <w:pPr>
        <w:ind w:left="720" w:hanging="360"/>
      </w:pPr>
      <w:rPr>
        <w:rFonts w:hint="default" w:ascii="Reckless Neue" w:hAnsi="Reckless Neue" w:eastAsiaTheme="majorEastAsia" w:cstheme="majorBidi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5471609"/>
    <w:multiLevelType w:val="hybridMultilevel"/>
    <w:tmpl w:val="4DD68FC2"/>
    <w:lvl w:ilvl="0" w:tplc="D0282B16">
      <w:numFmt w:val="bullet"/>
      <w:lvlText w:val="-"/>
      <w:lvlJc w:val="left"/>
      <w:pPr>
        <w:ind w:left="720" w:hanging="360"/>
      </w:pPr>
      <w:rPr>
        <w:rFonts w:hint="default" w:ascii="Reckless Neue" w:hAnsi="Reckless Neue" w:eastAsiaTheme="majorEastAsia" w:cstheme="majorBidi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6F74768F"/>
    <w:multiLevelType w:val="hybridMultilevel"/>
    <w:tmpl w:val="3C04B190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853305356">
    <w:abstractNumId w:val="5"/>
  </w:num>
  <w:num w:numId="2" w16cid:durableId="1654410150">
    <w:abstractNumId w:val="0"/>
  </w:num>
  <w:num w:numId="3" w16cid:durableId="1780448505">
    <w:abstractNumId w:val="1"/>
  </w:num>
  <w:num w:numId="4" w16cid:durableId="58673093">
    <w:abstractNumId w:val="4"/>
  </w:num>
  <w:num w:numId="5" w16cid:durableId="31881191">
    <w:abstractNumId w:val="3"/>
  </w:num>
  <w:num w:numId="6" w16cid:durableId="17866515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ocumentProtection w:edit="forms" w:formatting="1" w:enforcement="0"/>
  <w:defaultTabStop w:val="720"/>
  <w:characterSpacingControl w:val="doNotCompress"/>
  <w:hdrShapeDefaults>
    <o:shapedefaults v:ext="edit" spidmax="5120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NLK0MDA1MjUwMjFU0lEKTi0uzszPAykwrgUAhigXFywAAAA="/>
  </w:docVars>
  <w:rsids>
    <w:rsidRoot w:val="00B1237E"/>
    <w:rsid w:val="000143DC"/>
    <w:rsid w:val="000225F2"/>
    <w:rsid w:val="00022D97"/>
    <w:rsid w:val="00025AF4"/>
    <w:rsid w:val="00040AE5"/>
    <w:rsid w:val="00042C95"/>
    <w:rsid w:val="00046351"/>
    <w:rsid w:val="00055E12"/>
    <w:rsid w:val="00061020"/>
    <w:rsid w:val="00066EE9"/>
    <w:rsid w:val="00072243"/>
    <w:rsid w:val="00080B5D"/>
    <w:rsid w:val="000A202B"/>
    <w:rsid w:val="000D2850"/>
    <w:rsid w:val="000D7944"/>
    <w:rsid w:val="000E1601"/>
    <w:rsid w:val="000F26BC"/>
    <w:rsid w:val="000F40B4"/>
    <w:rsid w:val="000F6E69"/>
    <w:rsid w:val="00105E99"/>
    <w:rsid w:val="001148C6"/>
    <w:rsid w:val="00115359"/>
    <w:rsid w:val="00121D66"/>
    <w:rsid w:val="00147859"/>
    <w:rsid w:val="001524E2"/>
    <w:rsid w:val="0016424F"/>
    <w:rsid w:val="00185A27"/>
    <w:rsid w:val="00187475"/>
    <w:rsid w:val="001973FD"/>
    <w:rsid w:val="001A533F"/>
    <w:rsid w:val="001A6100"/>
    <w:rsid w:val="001A714A"/>
    <w:rsid w:val="001B0589"/>
    <w:rsid w:val="001B734A"/>
    <w:rsid w:val="001C4B17"/>
    <w:rsid w:val="001E1F37"/>
    <w:rsid w:val="001E602D"/>
    <w:rsid w:val="00205364"/>
    <w:rsid w:val="00211C2E"/>
    <w:rsid w:val="00221A2D"/>
    <w:rsid w:val="00222A25"/>
    <w:rsid w:val="00224AEB"/>
    <w:rsid w:val="0023299B"/>
    <w:rsid w:val="00232FE9"/>
    <w:rsid w:val="002347DC"/>
    <w:rsid w:val="00247650"/>
    <w:rsid w:val="00255AEF"/>
    <w:rsid w:val="00257999"/>
    <w:rsid w:val="00260FE0"/>
    <w:rsid w:val="00271B7A"/>
    <w:rsid w:val="00284EEA"/>
    <w:rsid w:val="00285236"/>
    <w:rsid w:val="00291A0C"/>
    <w:rsid w:val="00294FF4"/>
    <w:rsid w:val="002B767D"/>
    <w:rsid w:val="00301680"/>
    <w:rsid w:val="00315A65"/>
    <w:rsid w:val="00327F1E"/>
    <w:rsid w:val="00331606"/>
    <w:rsid w:val="0033518F"/>
    <w:rsid w:val="00346930"/>
    <w:rsid w:val="00346B4F"/>
    <w:rsid w:val="00352B21"/>
    <w:rsid w:val="00357E52"/>
    <w:rsid w:val="00367CFE"/>
    <w:rsid w:val="00372C71"/>
    <w:rsid w:val="00373805"/>
    <w:rsid w:val="00385D13"/>
    <w:rsid w:val="00387351"/>
    <w:rsid w:val="003A1A31"/>
    <w:rsid w:val="003A558D"/>
    <w:rsid w:val="003A5FF9"/>
    <w:rsid w:val="003A6581"/>
    <w:rsid w:val="003B64D4"/>
    <w:rsid w:val="003C0146"/>
    <w:rsid w:val="003C75D4"/>
    <w:rsid w:val="003D426F"/>
    <w:rsid w:val="003F0ACA"/>
    <w:rsid w:val="00402A35"/>
    <w:rsid w:val="00413AED"/>
    <w:rsid w:val="004265F5"/>
    <w:rsid w:val="004324C9"/>
    <w:rsid w:val="00443254"/>
    <w:rsid w:val="00445FD5"/>
    <w:rsid w:val="00462AAF"/>
    <w:rsid w:val="00465BDF"/>
    <w:rsid w:val="00466118"/>
    <w:rsid w:val="00476AB2"/>
    <w:rsid w:val="004841E5"/>
    <w:rsid w:val="0048744F"/>
    <w:rsid w:val="00490413"/>
    <w:rsid w:val="00490F86"/>
    <w:rsid w:val="00493183"/>
    <w:rsid w:val="004941CE"/>
    <w:rsid w:val="004C4B60"/>
    <w:rsid w:val="004C4FD3"/>
    <w:rsid w:val="004D19AE"/>
    <w:rsid w:val="004E0B51"/>
    <w:rsid w:val="004F1A11"/>
    <w:rsid w:val="005340D0"/>
    <w:rsid w:val="00562111"/>
    <w:rsid w:val="00563330"/>
    <w:rsid w:val="00572ADC"/>
    <w:rsid w:val="0057502A"/>
    <w:rsid w:val="00575BB3"/>
    <w:rsid w:val="00576B28"/>
    <w:rsid w:val="00585B49"/>
    <w:rsid w:val="00591722"/>
    <w:rsid w:val="00593ED1"/>
    <w:rsid w:val="005A02F0"/>
    <w:rsid w:val="005A2B18"/>
    <w:rsid w:val="005B2585"/>
    <w:rsid w:val="005C523F"/>
    <w:rsid w:val="005C5F98"/>
    <w:rsid w:val="005C65DE"/>
    <w:rsid w:val="005D2D34"/>
    <w:rsid w:val="005D7EA1"/>
    <w:rsid w:val="005E733F"/>
    <w:rsid w:val="00603E23"/>
    <w:rsid w:val="00613369"/>
    <w:rsid w:val="0063514C"/>
    <w:rsid w:val="00635BA6"/>
    <w:rsid w:val="00651441"/>
    <w:rsid w:val="006562A3"/>
    <w:rsid w:val="00657152"/>
    <w:rsid w:val="006714FC"/>
    <w:rsid w:val="00675DCC"/>
    <w:rsid w:val="006D488F"/>
    <w:rsid w:val="006E48C0"/>
    <w:rsid w:val="006E6CDE"/>
    <w:rsid w:val="006F44C6"/>
    <w:rsid w:val="00703608"/>
    <w:rsid w:val="00703891"/>
    <w:rsid w:val="0070522E"/>
    <w:rsid w:val="00712846"/>
    <w:rsid w:val="00715828"/>
    <w:rsid w:val="00720CEA"/>
    <w:rsid w:val="007260B8"/>
    <w:rsid w:val="007271C9"/>
    <w:rsid w:val="00747BA5"/>
    <w:rsid w:val="007511E7"/>
    <w:rsid w:val="00762D76"/>
    <w:rsid w:val="0077029B"/>
    <w:rsid w:val="0077795D"/>
    <w:rsid w:val="00785B3D"/>
    <w:rsid w:val="007A49B8"/>
    <w:rsid w:val="007E116B"/>
    <w:rsid w:val="007E1E21"/>
    <w:rsid w:val="007F4E9B"/>
    <w:rsid w:val="00806D48"/>
    <w:rsid w:val="0081406B"/>
    <w:rsid w:val="008156B9"/>
    <w:rsid w:val="008246FC"/>
    <w:rsid w:val="00825EE7"/>
    <w:rsid w:val="008343A3"/>
    <w:rsid w:val="008470BE"/>
    <w:rsid w:val="00850944"/>
    <w:rsid w:val="00880633"/>
    <w:rsid w:val="008808E0"/>
    <w:rsid w:val="00885144"/>
    <w:rsid w:val="008920FB"/>
    <w:rsid w:val="008D52AE"/>
    <w:rsid w:val="008D6B0B"/>
    <w:rsid w:val="008F13D9"/>
    <w:rsid w:val="008F3D86"/>
    <w:rsid w:val="008F61F4"/>
    <w:rsid w:val="00901317"/>
    <w:rsid w:val="00932C26"/>
    <w:rsid w:val="00933FFE"/>
    <w:rsid w:val="00940E6C"/>
    <w:rsid w:val="00945541"/>
    <w:rsid w:val="00962FB5"/>
    <w:rsid w:val="009660A5"/>
    <w:rsid w:val="009673FE"/>
    <w:rsid w:val="009767A5"/>
    <w:rsid w:val="00977849"/>
    <w:rsid w:val="0098606B"/>
    <w:rsid w:val="00990CEF"/>
    <w:rsid w:val="00994660"/>
    <w:rsid w:val="009A2B8F"/>
    <w:rsid w:val="009A68D7"/>
    <w:rsid w:val="009B321B"/>
    <w:rsid w:val="009C4192"/>
    <w:rsid w:val="009C61F1"/>
    <w:rsid w:val="009D00E2"/>
    <w:rsid w:val="009D04EA"/>
    <w:rsid w:val="009E3D36"/>
    <w:rsid w:val="009F30ED"/>
    <w:rsid w:val="00A00952"/>
    <w:rsid w:val="00A05F3D"/>
    <w:rsid w:val="00A11F8A"/>
    <w:rsid w:val="00A151BA"/>
    <w:rsid w:val="00A23F78"/>
    <w:rsid w:val="00A2721B"/>
    <w:rsid w:val="00A3172B"/>
    <w:rsid w:val="00A36E62"/>
    <w:rsid w:val="00A4159E"/>
    <w:rsid w:val="00A4313B"/>
    <w:rsid w:val="00A4438D"/>
    <w:rsid w:val="00A812C8"/>
    <w:rsid w:val="00A85741"/>
    <w:rsid w:val="00A86F31"/>
    <w:rsid w:val="00AA1F88"/>
    <w:rsid w:val="00AA3412"/>
    <w:rsid w:val="00AC328F"/>
    <w:rsid w:val="00AC3ECD"/>
    <w:rsid w:val="00AC4234"/>
    <w:rsid w:val="00AC7B52"/>
    <w:rsid w:val="00AC7E78"/>
    <w:rsid w:val="00AE0EFD"/>
    <w:rsid w:val="00AF6EFB"/>
    <w:rsid w:val="00B01465"/>
    <w:rsid w:val="00B06903"/>
    <w:rsid w:val="00B1237E"/>
    <w:rsid w:val="00B13941"/>
    <w:rsid w:val="00B40FEE"/>
    <w:rsid w:val="00B627F8"/>
    <w:rsid w:val="00B63906"/>
    <w:rsid w:val="00B90E20"/>
    <w:rsid w:val="00B9460E"/>
    <w:rsid w:val="00BB26C9"/>
    <w:rsid w:val="00BC732F"/>
    <w:rsid w:val="00BE2156"/>
    <w:rsid w:val="00C01056"/>
    <w:rsid w:val="00C03EB0"/>
    <w:rsid w:val="00C20D59"/>
    <w:rsid w:val="00C30BE8"/>
    <w:rsid w:val="00C32E14"/>
    <w:rsid w:val="00C3463E"/>
    <w:rsid w:val="00C607FB"/>
    <w:rsid w:val="00C65387"/>
    <w:rsid w:val="00C67526"/>
    <w:rsid w:val="00C73882"/>
    <w:rsid w:val="00C77AB7"/>
    <w:rsid w:val="00C91AF2"/>
    <w:rsid w:val="00C95DD5"/>
    <w:rsid w:val="00CA0513"/>
    <w:rsid w:val="00CC5DA6"/>
    <w:rsid w:val="00CC7776"/>
    <w:rsid w:val="00CD2A95"/>
    <w:rsid w:val="00CD61DE"/>
    <w:rsid w:val="00CD6FA5"/>
    <w:rsid w:val="00CD70D1"/>
    <w:rsid w:val="00CD769B"/>
    <w:rsid w:val="00CE5A10"/>
    <w:rsid w:val="00CF1D69"/>
    <w:rsid w:val="00D31713"/>
    <w:rsid w:val="00D50F77"/>
    <w:rsid w:val="00D602FD"/>
    <w:rsid w:val="00D61F9D"/>
    <w:rsid w:val="00D8174D"/>
    <w:rsid w:val="00D93C75"/>
    <w:rsid w:val="00DA23CE"/>
    <w:rsid w:val="00DA6A8C"/>
    <w:rsid w:val="00DB691F"/>
    <w:rsid w:val="00DC1616"/>
    <w:rsid w:val="00DC348F"/>
    <w:rsid w:val="00DD7AAE"/>
    <w:rsid w:val="00DE1AAD"/>
    <w:rsid w:val="00DE3421"/>
    <w:rsid w:val="00DF26B6"/>
    <w:rsid w:val="00DF73DC"/>
    <w:rsid w:val="00E0374D"/>
    <w:rsid w:val="00E03A01"/>
    <w:rsid w:val="00E304E4"/>
    <w:rsid w:val="00E41D1B"/>
    <w:rsid w:val="00E628D6"/>
    <w:rsid w:val="00EA00F2"/>
    <w:rsid w:val="00EA1ECE"/>
    <w:rsid w:val="00EA3367"/>
    <w:rsid w:val="00EA65A4"/>
    <w:rsid w:val="00ED2C8F"/>
    <w:rsid w:val="00EE016E"/>
    <w:rsid w:val="00EE5DCD"/>
    <w:rsid w:val="00EE636C"/>
    <w:rsid w:val="00F34085"/>
    <w:rsid w:val="00F50558"/>
    <w:rsid w:val="00F570F7"/>
    <w:rsid w:val="00F722FF"/>
    <w:rsid w:val="00F83843"/>
    <w:rsid w:val="00F920C7"/>
    <w:rsid w:val="00FA7BC9"/>
    <w:rsid w:val="00FD328F"/>
    <w:rsid w:val="00FD54AE"/>
    <w:rsid w:val="00FE7193"/>
    <w:rsid w:val="00FF0D84"/>
    <w:rsid w:val="00FF65D1"/>
    <w:rsid w:val="00FF69D5"/>
    <w:rsid w:val="012C3D8F"/>
    <w:rsid w:val="05322DBB"/>
    <w:rsid w:val="0AFC077B"/>
    <w:rsid w:val="17C9B341"/>
    <w:rsid w:val="17D6E027"/>
    <w:rsid w:val="273E3586"/>
    <w:rsid w:val="2CB63D2D"/>
    <w:rsid w:val="458B5F1C"/>
    <w:rsid w:val="7FF1E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2CEB588F"/>
  <w15:chartTrackingRefBased/>
  <w15:docId w15:val="{D7502A7A-70DA-476E-800D-B506159A2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Helvetica" w:hAnsi="Helvetica" w:eastAsiaTheme="minorHAnsi" w:cstheme="minorBidi"/>
        <w:smallCaps/>
        <w:color w:val="7041BF" w:themeColor="text1" w:themeTint="A5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4313B"/>
    <w:rPr>
      <w:rFonts w:ascii="Reckless Neue" w:hAnsi="Reckless Neue"/>
      <w:smallCaps w:val="0"/>
      <w:color w:val="auto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40B4"/>
    <w:pPr>
      <w:keepNext/>
      <w:keepLines/>
      <w:spacing w:before="240" w:after="0"/>
      <w:outlineLvl w:val="0"/>
    </w:pPr>
    <w:rPr>
      <w:rFonts w:eastAsiaTheme="majorEastAsia" w:cstheme="majorBidi"/>
      <w:color w:val="341E59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40B4"/>
    <w:pPr>
      <w:keepNext/>
      <w:keepLines/>
      <w:spacing w:before="40" w:after="0"/>
      <w:outlineLvl w:val="1"/>
    </w:pPr>
    <w:rPr>
      <w:rFonts w:eastAsiaTheme="majorEastAsia" w:cstheme="majorBidi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00F2"/>
    <w:pPr>
      <w:keepNext/>
      <w:keepLines/>
      <w:spacing w:before="40" w:after="0"/>
      <w:outlineLvl w:val="2"/>
    </w:pPr>
    <w:rPr>
      <w:rFonts w:eastAsiaTheme="majorEastAsia" w:cstheme="majorBidi"/>
      <w:color w:val="190F2C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767A5"/>
    <w:pPr>
      <w:spacing w:after="0" w:line="240" w:lineRule="auto"/>
    </w:pPr>
    <w:rPr>
      <w:rFonts w:ascii="National Light" w:hAnsi="National Light"/>
      <w:smallCaps w:val="0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B1237E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1237E"/>
    <w:rPr>
      <w:smallCaps w:val="0"/>
    </w:rPr>
  </w:style>
  <w:style w:type="paragraph" w:styleId="Footer">
    <w:name w:val="footer"/>
    <w:basedOn w:val="Normal"/>
    <w:link w:val="FooterChar"/>
    <w:uiPriority w:val="99"/>
    <w:unhideWhenUsed/>
    <w:rsid w:val="00B1237E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1237E"/>
    <w:rPr>
      <w:smallCaps w:val="0"/>
    </w:rPr>
  </w:style>
  <w:style w:type="character" w:styleId="Heading1Char" w:customStyle="1">
    <w:name w:val="Heading 1 Char"/>
    <w:basedOn w:val="DefaultParagraphFont"/>
    <w:link w:val="Heading1"/>
    <w:uiPriority w:val="9"/>
    <w:rsid w:val="000F40B4"/>
    <w:rPr>
      <w:rFonts w:ascii="Reckless Neue" w:hAnsi="Reckless Neue" w:eastAsiaTheme="majorEastAsia" w:cstheme="majorBidi"/>
      <w:smallCaps w:val="0"/>
      <w:color w:val="341E59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A00F2"/>
    <w:pPr>
      <w:spacing w:after="0" w:line="240" w:lineRule="auto"/>
      <w:contextualSpacing/>
    </w:pPr>
    <w:rPr>
      <w:rFonts w:ascii="National Bold" w:hAnsi="National Bold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EA00F2"/>
    <w:rPr>
      <w:rFonts w:ascii="National Bold" w:hAnsi="National Bold" w:eastAsiaTheme="majorEastAsia" w:cstheme="majorBidi"/>
      <w:smallCaps w:val="0"/>
      <w:color w:val="auto"/>
      <w:spacing w:val="-10"/>
      <w:kern w:val="28"/>
      <w:sz w:val="56"/>
      <w:szCs w:val="56"/>
    </w:rPr>
  </w:style>
  <w:style w:type="character" w:styleId="Heading2Char" w:customStyle="1">
    <w:name w:val="Heading 2 Char"/>
    <w:basedOn w:val="DefaultParagraphFont"/>
    <w:link w:val="Heading2"/>
    <w:uiPriority w:val="9"/>
    <w:rsid w:val="000F40B4"/>
    <w:rPr>
      <w:rFonts w:ascii="Reckless Neue" w:hAnsi="Reckless Neue" w:eastAsiaTheme="majorEastAsia" w:cstheme="majorBidi"/>
      <w:smallCaps w:val="0"/>
      <w:color w:val="auto"/>
      <w:sz w:val="24"/>
      <w:szCs w:val="26"/>
    </w:rPr>
  </w:style>
  <w:style w:type="paragraph" w:styleId="CoRE" w:customStyle="1">
    <w:name w:val="CoRE"/>
    <w:basedOn w:val="Normal"/>
    <w:link w:val="CoREChar"/>
    <w:qFormat/>
    <w:rsid w:val="000F40B4"/>
    <w:pPr>
      <w:spacing w:after="0" w:line="240" w:lineRule="auto"/>
    </w:pPr>
  </w:style>
  <w:style w:type="character" w:styleId="Heading3Char" w:customStyle="1">
    <w:name w:val="Heading 3 Char"/>
    <w:basedOn w:val="DefaultParagraphFont"/>
    <w:link w:val="Heading3"/>
    <w:uiPriority w:val="9"/>
    <w:rsid w:val="00EA00F2"/>
    <w:rPr>
      <w:rFonts w:ascii="National Book" w:hAnsi="National Book" w:eastAsiaTheme="majorEastAsia" w:cstheme="majorBidi"/>
      <w:smallCaps w:val="0"/>
      <w:color w:val="190F2C" w:themeColor="accent1" w:themeShade="7F"/>
      <w:sz w:val="24"/>
      <w:szCs w:val="24"/>
    </w:rPr>
  </w:style>
  <w:style w:type="character" w:styleId="NoSpacingChar" w:customStyle="1">
    <w:name w:val="No Spacing Char"/>
    <w:basedOn w:val="DefaultParagraphFont"/>
    <w:link w:val="NoSpacing"/>
    <w:uiPriority w:val="1"/>
    <w:rsid w:val="009767A5"/>
    <w:rPr>
      <w:rFonts w:ascii="National Light" w:hAnsi="National Light"/>
      <w:smallCaps w:val="0"/>
      <w:color w:val="auto"/>
    </w:rPr>
  </w:style>
  <w:style w:type="character" w:styleId="CoREChar" w:customStyle="1">
    <w:name w:val="CoRE Char"/>
    <w:basedOn w:val="NoSpacingChar"/>
    <w:link w:val="CoRE"/>
    <w:rsid w:val="000F40B4"/>
    <w:rPr>
      <w:rFonts w:ascii="Reckless Neue" w:hAnsi="Reckless Neue"/>
      <w:smallCaps w:val="0"/>
      <w:color w:val="auto"/>
      <w:sz w:val="20"/>
    </w:rPr>
  </w:style>
  <w:style w:type="table" w:styleId="TableGrid">
    <w:name w:val="Table Grid"/>
    <w:basedOn w:val="TableNormal"/>
    <w:uiPriority w:val="59"/>
    <w:rsid w:val="00D8174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laceholderText">
    <w:name w:val="Placeholder Text"/>
    <w:basedOn w:val="DefaultParagraphFont"/>
    <w:uiPriority w:val="99"/>
    <w:semiHidden/>
    <w:rsid w:val="00901317"/>
    <w:rPr>
      <w:color w:val="808080"/>
    </w:rPr>
  </w:style>
  <w:style w:type="paragraph" w:styleId="Body" w:customStyle="1">
    <w:name w:val="Body"/>
    <w:rsid w:val="00055E1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hAnsi="Arial Unicode MS" w:eastAsia="Arial Unicode MS" w:cs="Arial Unicode MS"/>
      <w:smallCaps w:val="0"/>
      <w:color w:val="000000"/>
      <w:bdr w:val="nil"/>
      <w:lang w:val="en-AU" w:eastAsia="en-NZ"/>
    </w:rPr>
  </w:style>
  <w:style w:type="character" w:styleId="CommentReference">
    <w:name w:val="annotation reference"/>
    <w:basedOn w:val="DefaultParagraphFont"/>
    <w:uiPriority w:val="99"/>
    <w:semiHidden/>
    <w:unhideWhenUsed/>
    <w:rsid w:val="00260F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0FE0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260FE0"/>
    <w:rPr>
      <w:rFonts w:ascii="National Book" w:hAnsi="National Book"/>
      <w:smallCaps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0FE0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60FE0"/>
    <w:rPr>
      <w:rFonts w:ascii="National Book" w:hAnsi="National Book"/>
      <w:b/>
      <w:bCs/>
      <w:smallCaps w:val="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5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D54AE"/>
    <w:rPr>
      <w:rFonts w:ascii="Segoe UI" w:hAnsi="Segoe UI" w:cs="Segoe UI"/>
      <w:smallCaps w:val="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5144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80B5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03E23"/>
    <w:pPr>
      <w:ind w:left="720"/>
      <w:contextualSpacing/>
    </w:pPr>
  </w:style>
  <w:style w:type="table" w:styleId="TableGrid1" w:customStyle="1">
    <w:name w:val="Table Grid1"/>
    <w:basedOn w:val="TableNormal"/>
    <w:next w:val="TableGrid"/>
    <w:uiPriority w:val="59"/>
    <w:rsid w:val="003C75D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normaltextrun" w:customStyle="1">
    <w:name w:val="normaltextrun"/>
    <w:basedOn w:val="DefaultParagraphFont"/>
    <w:rsid w:val="00CF1D69"/>
  </w:style>
  <w:style w:type="character" w:styleId="eop" w:customStyle="1">
    <w:name w:val="eop"/>
    <w:basedOn w:val="DefaultParagraphFont"/>
    <w:rsid w:val="00CF1D69"/>
  </w:style>
  <w:style w:type="table" w:styleId="TableGrid2" w:customStyle="1">
    <w:name w:val="Table Grid2"/>
    <w:basedOn w:val="TableNormal"/>
    <w:next w:val="TableGrid"/>
    <w:uiPriority w:val="59"/>
    <w:rsid w:val="00CF1D6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722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29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utahi Manawa">
      <a:dk1>
        <a:srgbClr val="341E59"/>
      </a:dk1>
      <a:lt1>
        <a:sysClr val="window" lastClr="FFFFFF"/>
      </a:lt1>
      <a:dk2>
        <a:srgbClr val="170F3C"/>
      </a:dk2>
      <a:lt2>
        <a:srgbClr val="EFEBDD"/>
      </a:lt2>
      <a:accent1>
        <a:srgbClr val="341E59"/>
      </a:accent1>
      <a:accent2>
        <a:srgbClr val="AF8CBA"/>
      </a:accent2>
      <a:accent3>
        <a:srgbClr val="01A79D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5c6f38d-d2bb-43b8-8de5-83c96e4dfd5f">
      <Terms xmlns="http://schemas.microsoft.com/office/infopath/2007/PartnerControls"/>
    </lcf76f155ced4ddcb4097134ff3c332f>
    <TaxCatchAll xmlns="194b1aa3-a9ac-417f-b886-5e39facc03b4" xsi:nil="true"/>
  </documentManagement>
</p:properties>
</file>

<file path=customXml/item2.xml><?xml version="1.0" encoding="utf-8"?>
<?mso-contentType ?>
<SharedContentType xmlns="Microsoft.SharePoint.Taxonomy.ContentTypeSync" SourceId="c5e9cd7a-283a-407b-9b45-84d2c2056e08" ContentTypeId="0x0101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C277B4CD24D749BFC85E641D5D5653" ma:contentTypeVersion="15" ma:contentTypeDescription="Create a new document." ma:contentTypeScope="" ma:versionID="dd3672f273b01a45a02d74233b04d61c">
  <xsd:schema xmlns:xsd="http://www.w3.org/2001/XMLSchema" xmlns:xs="http://www.w3.org/2001/XMLSchema" xmlns:p="http://schemas.microsoft.com/office/2006/metadata/properties" xmlns:ns2="c5c6f38d-d2bb-43b8-8de5-83c96e4dfd5f" xmlns:ns3="194b1aa3-a9ac-417f-b886-5e39facc03b4" targetNamespace="http://schemas.microsoft.com/office/2006/metadata/properties" ma:root="true" ma:fieldsID="ee4ae66275cc52c83f6cbd2b72dd4b0c" ns2:_="" ns3:_="">
    <xsd:import namespace="c5c6f38d-d2bb-43b8-8de5-83c96e4dfd5f"/>
    <xsd:import namespace="194b1aa3-a9ac-417f-b886-5e39facc03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c6f38d-d2bb-43b8-8de5-83c96e4dfd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5e9cd7a-283a-407b-9b45-84d2c2056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4b1aa3-a9ac-417f-b886-5e39facc03b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02c58d6-8f02-45b9-bd5a-18e07c260249}" ma:internalName="TaxCatchAll" ma:showField="CatchAllData" ma:web="194b1aa3-a9ac-417f-b886-5e39facc03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7B2320-7075-41AD-8FD5-E73DB51C004A}">
  <ds:schemaRefs>
    <ds:schemaRef ds:uri="http://purl.org/dc/terms/"/>
    <ds:schemaRef ds:uri="http://schemas.openxmlformats.org/package/2006/metadata/core-properties"/>
    <ds:schemaRef ds:uri="http://purl.org/dc/dcmitype/"/>
    <ds:schemaRef ds:uri="http://www.w3.org/XML/1998/namespace"/>
    <ds:schemaRef ds:uri="http://purl.org/dc/elements/1.1/"/>
    <ds:schemaRef ds:uri="http://schemas.microsoft.com/office/2006/documentManagement/types"/>
    <ds:schemaRef ds:uri="c5c6f38d-d2bb-43b8-8de5-83c96e4dfd5f"/>
    <ds:schemaRef ds:uri="http://schemas.microsoft.com/office/infopath/2007/PartnerControls"/>
    <ds:schemaRef ds:uri="194b1aa3-a9ac-417f-b886-5e39facc03b4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8CACC84C-747F-42CB-8B0A-2AF1BA42BED0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CE8ADBBB-D5EA-438D-9F08-1513E873FB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c6f38d-d2bb-43b8-8de5-83c96e4dfd5f"/>
    <ds:schemaRef ds:uri="194b1aa3-a9ac-417f-b886-5e39facc03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F4F53BC-EA07-4C72-8281-92D396464DB1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The University of Aucklan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Lisa Wong</dc:creator>
  <keywords/>
  <dc:description/>
  <lastModifiedBy>Julie Winter-Smith</lastModifiedBy>
  <revision>28</revision>
  <dcterms:created xsi:type="dcterms:W3CDTF">2022-11-04T19:23:00.0000000Z</dcterms:created>
  <dcterms:modified xsi:type="dcterms:W3CDTF">2024-05-28T22:41:41.947034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C277B4CD24D749BFC85E641D5D5653</vt:lpwstr>
  </property>
  <property fmtid="{D5CDD505-2E9C-101B-9397-08002B2CF9AE}" pid="3" name="MediaServiceImageTags">
    <vt:lpwstr/>
  </property>
</Properties>
</file>